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3397A" w14:textId="03AC6B69" w:rsidR="00FA22E0" w:rsidRDefault="00EB56CC" w:rsidP="00EB56CC">
      <w:pPr>
        <w:pStyle w:val="NoSpacing"/>
        <w:ind w:left="-90"/>
        <w:rPr>
          <w:rFonts w:ascii="Tahoma" w:hAnsi="Tahoma" w:cs="Tahoma"/>
          <w:b/>
          <w:sz w:val="40"/>
          <w:szCs w:val="40"/>
        </w:rPr>
      </w:pPr>
      <w:r w:rsidRPr="00EB56CC">
        <w:rPr>
          <w:rFonts w:ascii="Tahoma" w:hAnsi="Tahoma" w:cs="Tahoma"/>
          <w:b/>
          <w:sz w:val="40"/>
          <w:szCs w:val="40"/>
        </w:rPr>
        <w:t xml:space="preserve">Clarification Log </w:t>
      </w:r>
    </w:p>
    <w:p w14:paraId="2693397B" w14:textId="77777777" w:rsidR="00EB56CC" w:rsidRPr="00710A11" w:rsidRDefault="00EB56CC" w:rsidP="00EB56CC">
      <w:pPr>
        <w:pStyle w:val="NoSpacing"/>
        <w:rPr>
          <w:rFonts w:ascii="Tahoma" w:hAnsi="Tahoma" w:cs="Tahoma"/>
          <w:b/>
          <w:sz w:val="40"/>
          <w:szCs w:val="40"/>
        </w:rPr>
      </w:pPr>
    </w:p>
    <w:tbl>
      <w:tblPr>
        <w:tblStyle w:val="TableGrid"/>
        <w:tblW w:w="954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450"/>
        <w:gridCol w:w="7380"/>
      </w:tblGrid>
      <w:tr w:rsidR="00EB56CC" w:rsidRPr="00710A11" w14:paraId="2693397E" w14:textId="77777777" w:rsidTr="00EB56CC">
        <w:tc>
          <w:tcPr>
            <w:tcW w:w="2160" w:type="dxa"/>
            <w:gridSpan w:val="2"/>
            <w:tcMar>
              <w:left w:w="0" w:type="dxa"/>
              <w:right w:w="0" w:type="dxa"/>
            </w:tcMar>
          </w:tcPr>
          <w:p w14:paraId="2693397C" w14:textId="77777777" w:rsidR="00EB56CC" w:rsidRPr="00710A11" w:rsidRDefault="00EB56CC" w:rsidP="00EB56CC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  <w:r w:rsidRPr="00710A11">
              <w:rPr>
                <w:rFonts w:ascii="Tahoma" w:hAnsi="Tahoma" w:cs="Tahoma"/>
                <w:b/>
                <w:sz w:val="24"/>
                <w:szCs w:val="24"/>
              </w:rPr>
              <w:t>Project Number:</w:t>
            </w:r>
          </w:p>
        </w:tc>
        <w:tc>
          <w:tcPr>
            <w:tcW w:w="7380" w:type="dxa"/>
            <w:tcMar>
              <w:left w:w="0" w:type="dxa"/>
              <w:right w:w="0" w:type="dxa"/>
            </w:tcMar>
          </w:tcPr>
          <w:p w14:paraId="2693397D" w14:textId="1AC049EB" w:rsidR="00EB56CC" w:rsidRPr="00710A11" w:rsidRDefault="00D940CE" w:rsidP="006943A8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S2998</w:t>
            </w:r>
          </w:p>
        </w:tc>
      </w:tr>
      <w:tr w:rsidR="00EB56CC" w:rsidRPr="00710A11" w14:paraId="26933981" w14:textId="77777777" w:rsidTr="00EB56CC">
        <w:trPr>
          <w:trHeight w:val="270"/>
        </w:trPr>
        <w:tc>
          <w:tcPr>
            <w:tcW w:w="2160" w:type="dxa"/>
            <w:gridSpan w:val="2"/>
            <w:tcMar>
              <w:left w:w="0" w:type="dxa"/>
              <w:right w:w="0" w:type="dxa"/>
            </w:tcMar>
          </w:tcPr>
          <w:p w14:paraId="2693397F" w14:textId="77777777" w:rsidR="00EB56CC" w:rsidRPr="00710A11" w:rsidRDefault="00EB56CC" w:rsidP="00EB56CC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7380" w:type="dxa"/>
            <w:tcMar>
              <w:left w:w="0" w:type="dxa"/>
              <w:right w:w="0" w:type="dxa"/>
            </w:tcMar>
          </w:tcPr>
          <w:p w14:paraId="26933980" w14:textId="77777777" w:rsidR="00EB56CC" w:rsidRPr="00710A11" w:rsidRDefault="00EB56CC" w:rsidP="00EB56CC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EB56CC" w:rsidRPr="00710A11" w14:paraId="26933984" w14:textId="77777777" w:rsidTr="00EB56CC">
        <w:trPr>
          <w:trHeight w:val="342"/>
        </w:trPr>
        <w:tc>
          <w:tcPr>
            <w:tcW w:w="1710" w:type="dxa"/>
            <w:tcMar>
              <w:left w:w="0" w:type="dxa"/>
              <w:right w:w="0" w:type="dxa"/>
            </w:tcMar>
          </w:tcPr>
          <w:p w14:paraId="26933982" w14:textId="77777777" w:rsidR="00EB56CC" w:rsidRPr="00710A11" w:rsidRDefault="00EB56CC" w:rsidP="00EB56CC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  <w:r w:rsidRPr="00710A11">
              <w:rPr>
                <w:rFonts w:ascii="Tahoma" w:hAnsi="Tahoma" w:cs="Tahoma"/>
                <w:b/>
                <w:sz w:val="24"/>
                <w:szCs w:val="24"/>
              </w:rPr>
              <w:t>Project Title:</w:t>
            </w:r>
          </w:p>
        </w:tc>
        <w:tc>
          <w:tcPr>
            <w:tcW w:w="7830" w:type="dxa"/>
            <w:gridSpan w:val="2"/>
            <w:tcMar>
              <w:left w:w="0" w:type="dxa"/>
              <w:right w:w="0" w:type="dxa"/>
            </w:tcMar>
          </w:tcPr>
          <w:p w14:paraId="26933983" w14:textId="7415E619" w:rsidR="00EB56CC" w:rsidRPr="00710A11" w:rsidRDefault="00D940CE" w:rsidP="00EB56CC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Energy Savings Performance Contract – Street Lights</w:t>
            </w:r>
          </w:p>
        </w:tc>
      </w:tr>
    </w:tbl>
    <w:p w14:paraId="26933985" w14:textId="77777777" w:rsidR="00EB56CC" w:rsidRPr="00EB56CC" w:rsidRDefault="00EB56CC" w:rsidP="00EB56CC">
      <w:pPr>
        <w:pStyle w:val="NoSpacing"/>
        <w:rPr>
          <w:rFonts w:ascii="Tahoma" w:hAnsi="Tahoma" w:cs="Tahoma"/>
          <w:sz w:val="24"/>
          <w:szCs w:val="24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098"/>
        <w:gridCol w:w="3960"/>
        <w:gridCol w:w="4500"/>
      </w:tblGrid>
      <w:tr w:rsidR="00EB56CC" w:rsidRPr="00EB56CC" w14:paraId="26933989" w14:textId="77777777" w:rsidTr="00710A11">
        <w:tc>
          <w:tcPr>
            <w:tcW w:w="1098" w:type="dxa"/>
            <w:shd w:val="clear" w:color="auto" w:fill="DBE5F1" w:themeFill="accent1" w:themeFillTint="33"/>
          </w:tcPr>
          <w:p w14:paraId="26933986" w14:textId="77777777" w:rsidR="00EB56CC" w:rsidRPr="00EB56CC" w:rsidRDefault="00710A11" w:rsidP="00ED5075">
            <w:pPr>
              <w:pStyle w:val="NoSpacing"/>
              <w:jc w:val="center"/>
              <w:rPr>
                <w:rFonts w:ascii="Tahoma" w:hAnsi="Tahoma" w:cs="Tahoma"/>
                <w:b/>
                <w:szCs w:val="24"/>
              </w:rPr>
            </w:pPr>
            <w:r>
              <w:rPr>
                <w:rFonts w:ascii="Tahoma" w:hAnsi="Tahoma" w:cs="Tahoma"/>
                <w:b/>
                <w:szCs w:val="24"/>
              </w:rPr>
              <w:t>Date</w:t>
            </w:r>
          </w:p>
        </w:tc>
        <w:tc>
          <w:tcPr>
            <w:tcW w:w="3960" w:type="dxa"/>
            <w:shd w:val="clear" w:color="auto" w:fill="DBE5F1" w:themeFill="accent1" w:themeFillTint="33"/>
          </w:tcPr>
          <w:p w14:paraId="26933987" w14:textId="77777777" w:rsidR="00EB56CC" w:rsidRPr="00EB56CC" w:rsidRDefault="00710A11" w:rsidP="00EB56CC">
            <w:pPr>
              <w:pStyle w:val="NoSpacing"/>
              <w:rPr>
                <w:rFonts w:ascii="Tahoma" w:hAnsi="Tahoma" w:cs="Tahoma"/>
                <w:b/>
                <w:szCs w:val="24"/>
              </w:rPr>
            </w:pPr>
            <w:r>
              <w:rPr>
                <w:rFonts w:ascii="Tahoma" w:hAnsi="Tahoma" w:cs="Tahoma"/>
                <w:b/>
                <w:szCs w:val="24"/>
              </w:rPr>
              <w:t>Question</w:t>
            </w:r>
          </w:p>
        </w:tc>
        <w:tc>
          <w:tcPr>
            <w:tcW w:w="4500" w:type="dxa"/>
            <w:shd w:val="clear" w:color="auto" w:fill="DBE5F1" w:themeFill="accent1" w:themeFillTint="33"/>
          </w:tcPr>
          <w:p w14:paraId="26933988" w14:textId="77777777" w:rsidR="00EB56CC" w:rsidRPr="00EB56CC" w:rsidRDefault="00710A11" w:rsidP="00EB56CC">
            <w:pPr>
              <w:pStyle w:val="NoSpacing"/>
              <w:rPr>
                <w:rFonts w:ascii="Tahoma" w:hAnsi="Tahoma" w:cs="Tahoma"/>
                <w:b/>
                <w:szCs w:val="24"/>
              </w:rPr>
            </w:pPr>
            <w:r w:rsidRPr="00EB56CC">
              <w:rPr>
                <w:rFonts w:ascii="Tahoma" w:hAnsi="Tahoma" w:cs="Tahoma"/>
                <w:b/>
                <w:szCs w:val="24"/>
              </w:rPr>
              <w:t>Response</w:t>
            </w:r>
          </w:p>
        </w:tc>
      </w:tr>
      <w:tr w:rsidR="00EB56CC" w14:paraId="2693398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8A" w14:textId="1155E150" w:rsidR="00EB56CC" w:rsidRDefault="00D940CE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2/4/22</w:t>
            </w: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8B" w14:textId="1B881277" w:rsidR="00EB56CC" w:rsidRDefault="00D940CE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 w:rsidRPr="00D940CE">
              <w:rPr>
                <w:rFonts w:ascii="Tahoma" w:hAnsi="Tahoma" w:cs="Tahoma"/>
                <w:sz w:val="24"/>
                <w:szCs w:val="24"/>
              </w:rPr>
              <w:t>Page 70 references a bid bond. Will a Bid Bond will be necessary at any point?</w:t>
            </w: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8C" w14:textId="7CB9ED29" w:rsidR="00EB56CC" w:rsidRDefault="00A568C6" w:rsidP="00A568C6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No bid bond or other proposal security is required as part of this solicitation. </w:t>
            </w:r>
          </w:p>
        </w:tc>
      </w:tr>
      <w:tr w:rsidR="00EB56CC" w:rsidRPr="00433DF7" w14:paraId="2693399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8E" w14:textId="39751534" w:rsidR="00EB56CC" w:rsidRPr="00D940CE" w:rsidRDefault="00D940CE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 w:rsidRPr="00D940CE">
              <w:rPr>
                <w:rFonts w:ascii="Tahoma" w:hAnsi="Tahoma" w:cs="Tahoma"/>
                <w:sz w:val="24"/>
                <w:szCs w:val="24"/>
              </w:rPr>
              <w:t>2/4/22</w:t>
            </w: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8F" w14:textId="37ECFE4D" w:rsidR="00EB56CC" w:rsidRPr="00D940CE" w:rsidRDefault="00D940CE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 w:rsidRPr="00D940CE">
              <w:rPr>
                <w:rFonts w:ascii="Tahoma" w:hAnsi="Tahoma" w:cs="Tahoma"/>
                <w:sz w:val="24"/>
                <w:szCs w:val="24"/>
              </w:rPr>
              <w:t>Section III.13 asks for a signature of Attachment #4, but there is no signature line. Do we need to sign this page?</w:t>
            </w: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90" w14:textId="0BC47F8F" w:rsidR="00EB56CC" w:rsidRPr="00D940CE" w:rsidRDefault="00D940CE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Attachment #4 (MWESB/DBE Form) must be filled out in its entirety, but a signature is not required on this page.</w:t>
            </w:r>
          </w:p>
        </w:tc>
      </w:tr>
      <w:tr w:rsidR="00EB56CC" w14:paraId="26933995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92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93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94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9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96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97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98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9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9A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9B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9C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A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9E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9F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A0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A5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A2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A3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A4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A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A6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A7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A8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A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AA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AB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AC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B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AE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AF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B0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B5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B2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B3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B4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B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B6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B7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B8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B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BA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BB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BC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C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BE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BF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C0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C5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C2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C3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C4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C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C6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C7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C8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C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CA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CB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CC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D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CE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CF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D0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D5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D2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D3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D4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D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D6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D7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D8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D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DA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DB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DC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E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DE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DF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E0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E5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E2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E3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E4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E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E6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E7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E8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269339EA" w14:textId="77777777" w:rsidR="00EB56CC" w:rsidRPr="00EB56CC" w:rsidRDefault="00EB56CC" w:rsidP="00EB56CC">
      <w:pPr>
        <w:pStyle w:val="NoSpacing"/>
        <w:rPr>
          <w:rFonts w:ascii="Tahoma" w:hAnsi="Tahoma" w:cs="Tahoma"/>
          <w:sz w:val="24"/>
          <w:szCs w:val="24"/>
        </w:rPr>
      </w:pPr>
    </w:p>
    <w:p w14:paraId="269339EB" w14:textId="77777777" w:rsidR="00EB56CC" w:rsidRPr="00EB56CC" w:rsidRDefault="00EB56CC">
      <w:pPr>
        <w:pStyle w:val="NoSpacing"/>
        <w:rPr>
          <w:rFonts w:ascii="Tahoma" w:hAnsi="Tahoma" w:cs="Tahoma"/>
          <w:sz w:val="24"/>
          <w:szCs w:val="24"/>
        </w:rPr>
      </w:pPr>
    </w:p>
    <w:sectPr w:rsidR="00EB56CC" w:rsidRPr="00EB56CC" w:rsidSect="00EB56CC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jI0MTCyNDSxtDRS0lEKTi0uzszPAykwrAUAmGiziCwAAAA="/>
  </w:docVars>
  <w:rsids>
    <w:rsidRoot w:val="00EB56CC"/>
    <w:rsid w:val="000128FD"/>
    <w:rsid w:val="00040CD1"/>
    <w:rsid w:val="0007203A"/>
    <w:rsid w:val="00092DC7"/>
    <w:rsid w:val="0013463A"/>
    <w:rsid w:val="001660FA"/>
    <w:rsid w:val="002804AE"/>
    <w:rsid w:val="00282A39"/>
    <w:rsid w:val="002C1885"/>
    <w:rsid w:val="00362367"/>
    <w:rsid w:val="00433DF7"/>
    <w:rsid w:val="00506F11"/>
    <w:rsid w:val="00552856"/>
    <w:rsid w:val="00595821"/>
    <w:rsid w:val="005C2D41"/>
    <w:rsid w:val="006943A8"/>
    <w:rsid w:val="00710A11"/>
    <w:rsid w:val="007C1591"/>
    <w:rsid w:val="009C7720"/>
    <w:rsid w:val="009E139F"/>
    <w:rsid w:val="00A568C6"/>
    <w:rsid w:val="00AC131F"/>
    <w:rsid w:val="00AE4E83"/>
    <w:rsid w:val="00BA79E1"/>
    <w:rsid w:val="00BF7494"/>
    <w:rsid w:val="00C614B0"/>
    <w:rsid w:val="00C924BB"/>
    <w:rsid w:val="00D127D8"/>
    <w:rsid w:val="00D61708"/>
    <w:rsid w:val="00D8393F"/>
    <w:rsid w:val="00D904E6"/>
    <w:rsid w:val="00D940CE"/>
    <w:rsid w:val="00DD4B32"/>
    <w:rsid w:val="00E17EC1"/>
    <w:rsid w:val="00E74405"/>
    <w:rsid w:val="00EB56CC"/>
    <w:rsid w:val="00ED5075"/>
    <w:rsid w:val="00F410FB"/>
    <w:rsid w:val="00F551BA"/>
    <w:rsid w:val="00FB3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3397A"/>
  <w15:docId w15:val="{4C76CF68-BBD2-4E66-8276-BDAA77275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B56CC"/>
    <w:pPr>
      <w:spacing w:after="0" w:line="240" w:lineRule="auto"/>
    </w:pPr>
  </w:style>
  <w:style w:type="table" w:styleId="TableGrid">
    <w:name w:val="Table Grid"/>
    <w:basedOn w:val="TableNormal"/>
    <w:uiPriority w:val="59"/>
    <w:rsid w:val="00EB56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1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ified_x003f_ xmlns="22a55754-7781-4a84-aa0a-cf9fe36517ed">true</Verified_x003f_>
    <SharedWithUsers xmlns="c3c0b6f9-afb3-4cd5-9b40-b97194098ca9">
      <UserInfo>
        <DisplayName>MILLER Scott</DisplayName>
        <AccountId>120</AccountId>
        <AccountType/>
      </UserInfo>
      <UserInfo>
        <DisplayName>HANSEN Carol</DisplayName>
        <AccountId>6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27D8BE711B34E9EB860FE4B392C4E" ma:contentTypeVersion="12" ma:contentTypeDescription="Create a new document." ma:contentTypeScope="" ma:versionID="0f981a26ea813aa56a58121c9b41e7ec">
  <xsd:schema xmlns:xsd="http://www.w3.org/2001/XMLSchema" xmlns:xs="http://www.w3.org/2001/XMLSchema" xmlns:p="http://schemas.microsoft.com/office/2006/metadata/properties" xmlns:ns2="22a55754-7781-4a84-aa0a-cf9fe36517ed" xmlns:ns3="c3c0b6f9-afb3-4cd5-9b40-b97194098ca9" targetNamespace="http://schemas.microsoft.com/office/2006/metadata/properties" ma:root="true" ma:fieldsID="b52cfafc89bc36f314d1b04f846be90e" ns2:_="" ns3:_="">
    <xsd:import namespace="22a55754-7781-4a84-aa0a-cf9fe36517ed"/>
    <xsd:import namespace="c3c0b6f9-afb3-4cd5-9b40-b97194098c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Verified_x003f_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55754-7781-4a84-aa0a-cf9fe36517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Verified_x003f_" ma:index="17" nillable="true" ma:displayName="Verified?" ma:default="1" ma:format="Dropdown" ma:internalName="Verified_x003f_">
      <xsd:simpleType>
        <xsd:restriction base="dms:Boolea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c0b6f9-afb3-4cd5-9b40-b97194098c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D907B0-505C-40A1-A2BD-878BCC5A6E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30C5DE-43BB-443E-BF4A-A69BBF51AFBF}">
  <ds:schemaRefs>
    <ds:schemaRef ds:uri="http://schemas.microsoft.com/office/2006/metadata/properties"/>
    <ds:schemaRef ds:uri="http://schemas.microsoft.com/office/infopath/2007/PartnerControls"/>
    <ds:schemaRef ds:uri="22a55754-7781-4a84-aa0a-cf9fe36517ed"/>
    <ds:schemaRef ds:uri="c3c0b6f9-afb3-4cd5-9b40-b97194098ca9"/>
  </ds:schemaRefs>
</ds:datastoreItem>
</file>

<file path=customXml/itemProps3.xml><?xml version="1.0" encoding="utf-8"?>
<ds:datastoreItem xmlns:ds="http://schemas.openxmlformats.org/officeDocument/2006/customXml" ds:itemID="{E13AF2C7-9E21-41D7-84D5-971F8DC6A1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55754-7781-4a84-aa0a-cf9fe36517ed"/>
    <ds:schemaRef ds:uri="c3c0b6f9-afb3-4cd5-9b40-b97194098c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4</Words>
  <Characters>541</Characters>
  <Application>Microsoft Office Word</Application>
  <DocSecurity>4</DocSecurity>
  <Lines>4</Lines>
  <Paragraphs>1</Paragraphs>
  <ScaleCrop>false</ScaleCrop>
  <Company>City of Springfield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4266</dc:creator>
  <cp:keywords/>
  <dc:description/>
  <cp:lastModifiedBy>KIMPTON Mariah</cp:lastModifiedBy>
  <cp:revision>2</cp:revision>
  <cp:lastPrinted>2022-02-10T16:56:00Z</cp:lastPrinted>
  <dcterms:created xsi:type="dcterms:W3CDTF">2022-02-10T17:06:00Z</dcterms:created>
  <dcterms:modified xsi:type="dcterms:W3CDTF">2022-02-10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27D8BE711B34E9EB860FE4B392C4E</vt:lpwstr>
  </property>
  <property fmtid="{D5CDD505-2E9C-101B-9397-08002B2CF9AE}" pid="3" name="Order">
    <vt:r8>2315400</vt:r8>
  </property>
</Properties>
</file>